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F9A39E" w14:textId="77777777" w:rsidR="000F34D6" w:rsidRDefault="00925E08">
      <w:pPr>
        <w:ind w:firstLineChars="250" w:firstLine="1800"/>
        <w:rPr>
          <w:sz w:val="72"/>
          <w:szCs w:val="72"/>
        </w:rPr>
      </w:pPr>
      <w:bookmarkStart w:id="0" w:name="_Hlk39255483"/>
      <w:bookmarkEnd w:id="0"/>
      <w:r>
        <w:rPr>
          <w:sz w:val="72"/>
          <w:szCs w:val="72"/>
        </w:rPr>
        <w:t>HACKATHON</w:t>
      </w:r>
    </w:p>
    <w:p w14:paraId="78068510" w14:textId="77777777" w:rsidR="000F34D6" w:rsidRDefault="00925E08">
      <w:pPr>
        <w:rPr>
          <w:sz w:val="72"/>
          <w:szCs w:val="72"/>
          <w:u w:val="single"/>
        </w:rPr>
      </w:pPr>
      <w:r>
        <w:rPr>
          <w:sz w:val="72"/>
          <w:szCs w:val="72"/>
          <w:u w:val="single"/>
        </w:rPr>
        <w:t>COVID-19 DATA ANALYSIS</w:t>
      </w:r>
      <w:r>
        <w:rPr>
          <w:sz w:val="72"/>
          <w:szCs w:val="72"/>
          <w:u w:val="single"/>
          <w:lang w:val="en-IN"/>
        </w:rPr>
        <w:t xml:space="preserve"> </w:t>
      </w:r>
      <w:r>
        <w:rPr>
          <w:sz w:val="72"/>
          <w:szCs w:val="72"/>
          <w:u w:val="single"/>
        </w:rPr>
        <w:t>FOR EDUCATION PURP0SES</w:t>
      </w:r>
    </w:p>
    <w:p w14:paraId="02385945" w14:textId="0C771027" w:rsidR="000F34D6" w:rsidRDefault="00925E08">
      <w:pPr>
        <w:rPr>
          <w:sz w:val="28"/>
          <w:szCs w:val="28"/>
        </w:rPr>
      </w:pPr>
      <w:r>
        <w:rPr>
          <w:sz w:val="28"/>
          <w:szCs w:val="28"/>
        </w:rPr>
        <w:t xml:space="preserve">GROUP </w:t>
      </w:r>
      <w:r w:rsidR="00072116">
        <w:rPr>
          <w:sz w:val="28"/>
          <w:szCs w:val="28"/>
        </w:rPr>
        <w:t>MEMBERS: -</w:t>
      </w:r>
    </w:p>
    <w:p w14:paraId="0DBF88AA" w14:textId="08FA357A" w:rsidR="00D70908" w:rsidRDefault="00925E08" w:rsidP="00D70908">
      <w:pPr>
        <w:rPr>
          <w:sz w:val="28"/>
          <w:szCs w:val="28"/>
        </w:rPr>
      </w:pPr>
      <w:r>
        <w:rPr>
          <w:sz w:val="24"/>
          <w:szCs w:val="24"/>
        </w:rPr>
        <w:t>1.</w:t>
      </w:r>
      <w:r w:rsidR="00D70908" w:rsidRPr="00D70908">
        <w:rPr>
          <w:sz w:val="24"/>
          <w:szCs w:val="24"/>
        </w:rPr>
        <w:t xml:space="preserve"> </w:t>
      </w:r>
      <w:r w:rsidR="00D70908">
        <w:rPr>
          <w:sz w:val="24"/>
          <w:szCs w:val="24"/>
        </w:rPr>
        <w:t xml:space="preserve">YASHARTH </w:t>
      </w:r>
      <w:r w:rsidR="00072116">
        <w:rPr>
          <w:sz w:val="24"/>
          <w:szCs w:val="24"/>
        </w:rPr>
        <w:t>DUBEY (</w:t>
      </w:r>
      <w:r w:rsidR="00D70908">
        <w:rPr>
          <w:sz w:val="24"/>
          <w:szCs w:val="24"/>
        </w:rPr>
        <w:t>19BCS114)</w:t>
      </w:r>
    </w:p>
    <w:p w14:paraId="1F64ACDA" w14:textId="77777777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>2.VIKASH SINGH (19BCS113)</w:t>
      </w:r>
    </w:p>
    <w:p w14:paraId="7447DD11" w14:textId="3D6B2F27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>3.</w:t>
      </w:r>
      <w:r w:rsidR="00D70908" w:rsidRPr="00D70908">
        <w:rPr>
          <w:sz w:val="24"/>
          <w:szCs w:val="24"/>
        </w:rPr>
        <w:t xml:space="preserve"> </w:t>
      </w:r>
      <w:r w:rsidR="00D70908">
        <w:rPr>
          <w:sz w:val="24"/>
          <w:szCs w:val="24"/>
        </w:rPr>
        <w:t xml:space="preserve">SYED AFEEF HASAN </w:t>
      </w:r>
      <w:r w:rsidR="00072116">
        <w:rPr>
          <w:sz w:val="24"/>
          <w:szCs w:val="24"/>
        </w:rPr>
        <w:t>KAZMI (</w:t>
      </w:r>
      <w:r w:rsidR="00D70908">
        <w:rPr>
          <w:sz w:val="24"/>
          <w:szCs w:val="24"/>
        </w:rPr>
        <w:t>19BCS106)</w:t>
      </w:r>
    </w:p>
    <w:p w14:paraId="03F8C606" w14:textId="0874995C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 xml:space="preserve">4.ASHWIN </w:t>
      </w:r>
      <w:r w:rsidR="00072116">
        <w:rPr>
          <w:sz w:val="24"/>
          <w:szCs w:val="24"/>
        </w:rPr>
        <w:t>MISHRA (</w:t>
      </w:r>
      <w:r>
        <w:rPr>
          <w:sz w:val="24"/>
          <w:szCs w:val="24"/>
        </w:rPr>
        <w:t>19BEC</w:t>
      </w:r>
      <w:r w:rsidR="00D70908">
        <w:rPr>
          <w:sz w:val="24"/>
          <w:szCs w:val="24"/>
        </w:rPr>
        <w:t>0</w:t>
      </w:r>
      <w:r>
        <w:rPr>
          <w:sz w:val="24"/>
          <w:szCs w:val="24"/>
        </w:rPr>
        <w:t>0</w:t>
      </w:r>
      <w:r w:rsidR="00D656C1">
        <w:rPr>
          <w:sz w:val="24"/>
          <w:szCs w:val="24"/>
        </w:rPr>
        <w:t>6</w:t>
      </w:r>
      <w:r>
        <w:rPr>
          <w:sz w:val="24"/>
          <w:szCs w:val="24"/>
        </w:rPr>
        <w:t>)</w:t>
      </w:r>
    </w:p>
    <w:p w14:paraId="79D17692" w14:textId="77777777" w:rsidR="000F34D6" w:rsidRDefault="000F34D6">
      <w:pPr>
        <w:rPr>
          <w:sz w:val="24"/>
          <w:szCs w:val="24"/>
        </w:rPr>
      </w:pPr>
    </w:p>
    <w:p w14:paraId="73BEA730" w14:textId="77777777" w:rsidR="000F34D6" w:rsidRDefault="000F34D6">
      <w:pPr>
        <w:rPr>
          <w:sz w:val="56"/>
          <w:szCs w:val="56"/>
        </w:rPr>
      </w:pPr>
    </w:p>
    <w:p w14:paraId="7420C8DB" w14:textId="77777777" w:rsidR="000F34D6" w:rsidRDefault="00925E08">
      <w:pPr>
        <w:rPr>
          <w:sz w:val="28"/>
          <w:szCs w:val="28"/>
        </w:rPr>
      </w:pPr>
      <w:r>
        <w:rPr>
          <w:sz w:val="28"/>
          <w:szCs w:val="28"/>
        </w:rPr>
        <w:t>PROBLEMS SELECTED:</w:t>
      </w:r>
    </w:p>
    <w:p w14:paraId="28C67378" w14:textId="77777777" w:rsidR="000F34D6" w:rsidRDefault="000F34D6">
      <w:pPr>
        <w:rPr>
          <w:sz w:val="28"/>
          <w:szCs w:val="28"/>
        </w:rPr>
      </w:pPr>
    </w:p>
    <w:p w14:paraId="60488A73" w14:textId="7462D380" w:rsidR="000F34D6" w:rsidRDefault="00925E08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denti</w:t>
      </w:r>
      <w:r w:rsidR="009B61D0">
        <w:rPr>
          <w:sz w:val="24"/>
          <w:szCs w:val="24"/>
        </w:rPr>
        <w:t>fy</w:t>
      </w:r>
      <w:r>
        <w:rPr>
          <w:sz w:val="24"/>
          <w:szCs w:val="24"/>
        </w:rPr>
        <w:t xml:space="preserve"> the countries as </w:t>
      </w:r>
      <w:r w:rsidR="00072116">
        <w:rPr>
          <w:sz w:val="24"/>
          <w:szCs w:val="24"/>
        </w:rPr>
        <w:t>HIGH-RISK</w:t>
      </w:r>
      <w:r>
        <w:rPr>
          <w:sz w:val="24"/>
          <w:szCs w:val="24"/>
        </w:rPr>
        <w:t xml:space="preserve"> TRAVEL destination countries for Internship or Project work for </w:t>
      </w:r>
      <w:r w:rsidR="009B61D0">
        <w:rPr>
          <w:sz w:val="24"/>
          <w:szCs w:val="24"/>
        </w:rPr>
        <w:t xml:space="preserve">the </w:t>
      </w:r>
      <w:r>
        <w:rPr>
          <w:sz w:val="24"/>
          <w:szCs w:val="24"/>
        </w:rPr>
        <w:t>next two years.</w:t>
      </w:r>
    </w:p>
    <w:p w14:paraId="59F43F08" w14:textId="00983151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 xml:space="preserve">Draw a trend graph of death growing rate for that </w:t>
      </w:r>
      <w:r w:rsidR="00072116">
        <w:rPr>
          <w:sz w:val="24"/>
          <w:szCs w:val="24"/>
        </w:rPr>
        <w:t>country.</w:t>
      </w:r>
      <w:r>
        <w:rPr>
          <w:sz w:val="24"/>
          <w:szCs w:val="24"/>
        </w:rPr>
        <w:t xml:space="preserve"> The </w:t>
      </w:r>
      <w:r w:rsidR="009B61D0">
        <w:rPr>
          <w:sz w:val="24"/>
          <w:szCs w:val="24"/>
        </w:rPr>
        <w:t>chart</w:t>
      </w:r>
      <w:r>
        <w:rPr>
          <w:sz w:val="24"/>
          <w:szCs w:val="24"/>
        </w:rPr>
        <w:t xml:space="preserve"> may</w:t>
      </w:r>
    </w:p>
    <w:p w14:paraId="0A230D45" w14:textId="0293E9E7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 xml:space="preserve">change as the data set is dynamic. Collect the death </w:t>
      </w:r>
      <w:r w:rsidR="009B61D0">
        <w:rPr>
          <w:sz w:val="24"/>
          <w:szCs w:val="24"/>
        </w:rPr>
        <w:t>increas</w:t>
      </w:r>
      <w:r>
        <w:rPr>
          <w:sz w:val="24"/>
          <w:szCs w:val="24"/>
        </w:rPr>
        <w:t>ing rate (fatality</w:t>
      </w:r>
    </w:p>
    <w:p w14:paraId="7DC0D11A" w14:textId="77777777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>or mortality).</w:t>
      </w:r>
    </w:p>
    <w:p w14:paraId="6922C5C2" w14:textId="77777777" w:rsidR="000F34D6" w:rsidRDefault="000F34D6">
      <w:pPr>
        <w:rPr>
          <w:sz w:val="24"/>
          <w:szCs w:val="24"/>
        </w:rPr>
      </w:pPr>
    </w:p>
    <w:p w14:paraId="7609924B" w14:textId="77777777" w:rsidR="000F34D6" w:rsidRDefault="00925E08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nd:</w:t>
      </w:r>
    </w:p>
    <w:p w14:paraId="683E39E2" w14:textId="7455822D" w:rsidR="000F34D6" w:rsidRDefault="009B61D0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a</w:t>
      </w:r>
      <w:r w:rsidR="00925E08">
        <w:rPr>
          <w:sz w:val="24"/>
          <w:szCs w:val="24"/>
        </w:rPr>
        <w:t>verage number of cases confirmed week wise.</w:t>
      </w:r>
    </w:p>
    <w:p w14:paraId="363F9002" w14:textId="514F3CA1" w:rsidR="000F34D6" w:rsidRDefault="009B61D0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a</w:t>
      </w:r>
      <w:r w:rsidR="00925E08">
        <w:rPr>
          <w:sz w:val="24"/>
          <w:szCs w:val="24"/>
        </w:rPr>
        <w:t xml:space="preserve">verage number of </w:t>
      </w:r>
      <w:r>
        <w:rPr>
          <w:sz w:val="24"/>
          <w:szCs w:val="24"/>
        </w:rPr>
        <w:t>instanc</w:t>
      </w:r>
      <w:r w:rsidR="00925E08">
        <w:rPr>
          <w:sz w:val="24"/>
          <w:szCs w:val="24"/>
        </w:rPr>
        <w:t>es cured week wise.</w:t>
      </w:r>
      <w:r w:rsidR="00277A5F">
        <w:rPr>
          <w:sz w:val="24"/>
          <w:szCs w:val="24"/>
        </w:rPr>
        <w:t xml:space="preserve"> </w:t>
      </w:r>
    </w:p>
    <w:p w14:paraId="656D85D5" w14:textId="11905A63" w:rsidR="00D70908" w:rsidRDefault="009B61D0" w:rsidP="00D70908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a</w:t>
      </w:r>
      <w:r w:rsidR="00925E08">
        <w:rPr>
          <w:sz w:val="24"/>
          <w:szCs w:val="24"/>
        </w:rPr>
        <w:t>verage number of death cases reported week wise.</w:t>
      </w:r>
    </w:p>
    <w:p w14:paraId="24F2F8F8" w14:textId="77777777" w:rsidR="00D70908" w:rsidRDefault="00D70908" w:rsidP="00D70908">
      <w:pPr>
        <w:tabs>
          <w:tab w:val="left" w:pos="425"/>
        </w:tabs>
        <w:rPr>
          <w:sz w:val="24"/>
          <w:szCs w:val="24"/>
        </w:rPr>
      </w:pPr>
    </w:p>
    <w:p w14:paraId="04AB7EB4" w14:textId="06CFCCEF" w:rsidR="00D70908" w:rsidRPr="00D70908" w:rsidRDefault="00D70908" w:rsidP="00D70908">
      <w:pPr>
        <w:tabs>
          <w:tab w:val="left" w:pos="425"/>
        </w:tabs>
        <w:rPr>
          <w:sz w:val="24"/>
          <w:szCs w:val="24"/>
        </w:rPr>
      </w:pPr>
      <w:r>
        <w:rPr>
          <w:sz w:val="24"/>
          <w:szCs w:val="24"/>
        </w:rPr>
        <w:t>3.  To estimate the chances of infection according to the answered set of questions.</w:t>
      </w:r>
    </w:p>
    <w:p w14:paraId="1A3116C0" w14:textId="2B9B4E31" w:rsidR="000F34D6" w:rsidRDefault="000F34D6">
      <w:pPr>
        <w:rPr>
          <w:sz w:val="24"/>
          <w:szCs w:val="24"/>
        </w:rPr>
      </w:pPr>
    </w:p>
    <w:p w14:paraId="569797ED" w14:textId="1E0A668C" w:rsidR="00D70908" w:rsidRPr="00D70908" w:rsidRDefault="00D70908" w:rsidP="00D70908">
      <w:pPr>
        <w:pStyle w:val="ListParagraph"/>
        <w:numPr>
          <w:ilvl w:val="0"/>
          <w:numId w:val="1"/>
        </w:numPr>
        <w:rPr>
          <w:sz w:val="24"/>
          <w:szCs w:val="24"/>
        </w:rPr>
        <w:sectPr w:rsidR="00D70908" w:rsidRPr="00D70908">
          <w:footerReference w:type="default" r:id="rId9"/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10AC4334" w14:textId="77777777" w:rsidR="000F34D6" w:rsidRDefault="000F34D6">
      <w:pPr>
        <w:rPr>
          <w:sz w:val="56"/>
          <w:szCs w:val="56"/>
        </w:rPr>
      </w:pPr>
    </w:p>
    <w:p w14:paraId="3B9AEF24" w14:textId="68EBD868" w:rsidR="000F34D6" w:rsidRDefault="00925E08">
      <w:pPr>
        <w:rPr>
          <w:sz w:val="28"/>
          <w:szCs w:val="28"/>
        </w:rPr>
      </w:pPr>
      <w:r>
        <w:rPr>
          <w:sz w:val="28"/>
          <w:szCs w:val="28"/>
          <w:u w:val="single"/>
        </w:rPr>
        <w:t xml:space="preserve">PURPOSE OF </w:t>
      </w:r>
      <w:r w:rsidR="00C3221A">
        <w:rPr>
          <w:sz w:val="28"/>
          <w:szCs w:val="28"/>
          <w:u w:val="single"/>
        </w:rPr>
        <w:t>RESEARCH</w:t>
      </w:r>
      <w:r w:rsidR="00C3221A">
        <w:rPr>
          <w:sz w:val="28"/>
          <w:szCs w:val="28"/>
        </w:rPr>
        <w:t>: -</w:t>
      </w:r>
    </w:p>
    <w:p w14:paraId="41D51C55" w14:textId="77777777" w:rsidR="000F34D6" w:rsidRDefault="000F34D6">
      <w:pPr>
        <w:rPr>
          <w:sz w:val="40"/>
          <w:szCs w:val="40"/>
        </w:rPr>
      </w:pPr>
    </w:p>
    <w:p w14:paraId="2876B960" w14:textId="0C9F16D7" w:rsidR="000F34D6" w:rsidRDefault="00925E08" w:rsidP="00C3221A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o find out those countries which are at high risk for </w:t>
      </w:r>
      <w:r w:rsidR="009B61D0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travel destination for students for internships. </w:t>
      </w:r>
      <w:r w:rsidR="00C3221A">
        <w:rPr>
          <w:sz w:val="24"/>
          <w:szCs w:val="24"/>
        </w:rPr>
        <w:t>So,</w:t>
      </w:r>
      <w:r>
        <w:rPr>
          <w:sz w:val="24"/>
          <w:szCs w:val="24"/>
        </w:rPr>
        <w:t xml:space="preserve"> they can avoid travelling to those countries for </w:t>
      </w:r>
      <w:r w:rsidR="009B61D0">
        <w:rPr>
          <w:sz w:val="24"/>
          <w:szCs w:val="24"/>
        </w:rPr>
        <w:t xml:space="preserve">the </w:t>
      </w:r>
      <w:r>
        <w:rPr>
          <w:sz w:val="24"/>
          <w:szCs w:val="24"/>
        </w:rPr>
        <w:t>next two years.</w:t>
      </w:r>
    </w:p>
    <w:p w14:paraId="66064B5C" w14:textId="77777777" w:rsidR="00C3221A" w:rsidRPr="00C3221A" w:rsidRDefault="00C3221A" w:rsidP="00C3221A">
      <w:pPr>
        <w:rPr>
          <w:sz w:val="24"/>
          <w:szCs w:val="24"/>
        </w:rPr>
      </w:pPr>
    </w:p>
    <w:p w14:paraId="6DB26CD7" w14:textId="7891A06F" w:rsidR="000F34D6" w:rsidRDefault="00925E08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o find </w:t>
      </w:r>
      <w:r w:rsidR="009B61D0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average number of cases confirmed every </w:t>
      </w:r>
      <w:r w:rsidR="00072116">
        <w:rPr>
          <w:sz w:val="24"/>
          <w:szCs w:val="24"/>
        </w:rPr>
        <w:t>week. To</w:t>
      </w:r>
      <w:r>
        <w:rPr>
          <w:sz w:val="24"/>
          <w:szCs w:val="24"/>
        </w:rPr>
        <w:t xml:space="preserve"> check how </w:t>
      </w:r>
      <w:r w:rsidR="009B61D0">
        <w:rPr>
          <w:sz w:val="24"/>
          <w:szCs w:val="24"/>
        </w:rPr>
        <w:t>active</w:t>
      </w:r>
      <w:r>
        <w:rPr>
          <w:sz w:val="24"/>
          <w:szCs w:val="24"/>
        </w:rPr>
        <w:t xml:space="preserve"> virus spreading </w:t>
      </w:r>
      <w:r w:rsidR="009B61D0">
        <w:rPr>
          <w:sz w:val="24"/>
          <w:szCs w:val="24"/>
        </w:rPr>
        <w:t xml:space="preserve">is </w:t>
      </w:r>
      <w:r>
        <w:rPr>
          <w:sz w:val="24"/>
          <w:szCs w:val="24"/>
        </w:rPr>
        <w:t>in the world.</w:t>
      </w:r>
    </w:p>
    <w:p w14:paraId="5AF7EEF0" w14:textId="77777777" w:rsidR="000F34D6" w:rsidRDefault="000F34D6">
      <w:pPr>
        <w:rPr>
          <w:sz w:val="24"/>
          <w:szCs w:val="24"/>
        </w:rPr>
      </w:pPr>
    </w:p>
    <w:p w14:paraId="749660E0" w14:textId="27031E42" w:rsidR="000F34D6" w:rsidRDefault="00925E08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o find out the Average number of cases cured every </w:t>
      </w:r>
      <w:r w:rsidR="00072116">
        <w:rPr>
          <w:sz w:val="24"/>
          <w:szCs w:val="24"/>
        </w:rPr>
        <w:t>week, so</w:t>
      </w:r>
      <w:r>
        <w:rPr>
          <w:sz w:val="24"/>
          <w:szCs w:val="24"/>
        </w:rPr>
        <w:t xml:space="preserve"> that we can know how to </w:t>
      </w:r>
      <w:r w:rsidR="00072116">
        <w:rPr>
          <w:sz w:val="24"/>
          <w:szCs w:val="24"/>
        </w:rPr>
        <w:t>control</w:t>
      </w:r>
      <w:r w:rsidR="00072116">
        <w:rPr>
          <w:sz w:val="24"/>
          <w:szCs w:val="24"/>
          <w:lang w:val="en-IN"/>
        </w:rPr>
        <w:t xml:space="preserve"> </w:t>
      </w:r>
      <w:r w:rsidR="00072116">
        <w:rPr>
          <w:sz w:val="24"/>
          <w:szCs w:val="24"/>
        </w:rPr>
        <w:t>its</w:t>
      </w:r>
      <w:r w:rsidR="00072116">
        <w:rPr>
          <w:sz w:val="24"/>
          <w:szCs w:val="24"/>
          <w:lang w:val="en-IN"/>
        </w:rPr>
        <w:t xml:space="preserve"> </w:t>
      </w:r>
      <w:r w:rsidR="00072116">
        <w:rPr>
          <w:sz w:val="24"/>
          <w:szCs w:val="24"/>
        </w:rPr>
        <w:t>spreading.</w:t>
      </w:r>
    </w:p>
    <w:p w14:paraId="106030BA" w14:textId="21146A2C" w:rsidR="000F34D6" w:rsidRDefault="000F34D6">
      <w:pPr>
        <w:rPr>
          <w:sz w:val="24"/>
          <w:szCs w:val="24"/>
        </w:rPr>
      </w:pPr>
    </w:p>
    <w:p w14:paraId="553A0C90" w14:textId="7F77F10F" w:rsidR="000F34D6" w:rsidRDefault="00925E08">
      <w:pPr>
        <w:numPr>
          <w:ilvl w:val="0"/>
          <w:numId w:val="3"/>
        </w:numPr>
        <w:rPr>
          <w:sz w:val="24"/>
          <w:szCs w:val="24"/>
        </w:rPr>
        <w:sectPr w:rsidR="000F34D6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  <w:r>
        <w:rPr>
          <w:sz w:val="24"/>
          <w:szCs w:val="24"/>
        </w:rPr>
        <w:t>To find out the average number of deaths cases reported</w:t>
      </w:r>
      <w:r>
        <w:rPr>
          <w:sz w:val="24"/>
          <w:szCs w:val="24"/>
          <w:lang w:val="en-IN"/>
        </w:rPr>
        <w:t xml:space="preserve"> every</w:t>
      </w:r>
      <w:r>
        <w:rPr>
          <w:sz w:val="24"/>
          <w:szCs w:val="24"/>
        </w:rPr>
        <w:t xml:space="preserve"> </w:t>
      </w:r>
      <w:r w:rsidR="00C3221A">
        <w:rPr>
          <w:sz w:val="24"/>
          <w:szCs w:val="24"/>
        </w:rPr>
        <w:t>week.</w:t>
      </w:r>
    </w:p>
    <w:p w14:paraId="5D35775B" w14:textId="396B7474" w:rsidR="000F34D6" w:rsidRDefault="00925E08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 xml:space="preserve">IMPORTANT OBSERVATION FOUND IN DATA </w:t>
      </w:r>
      <w:r w:rsidR="001944EE">
        <w:rPr>
          <w:b/>
          <w:bCs/>
          <w:sz w:val="28"/>
          <w:szCs w:val="28"/>
          <w:u w:val="single"/>
        </w:rPr>
        <w:t>STUDY: -</w:t>
      </w:r>
    </w:p>
    <w:p w14:paraId="210EDA45" w14:textId="77777777" w:rsidR="00852230" w:rsidRPr="00852230" w:rsidRDefault="00852230">
      <w:pPr>
        <w:rPr>
          <w:b/>
          <w:bCs/>
          <w:sz w:val="28"/>
          <w:szCs w:val="28"/>
          <w:u w:val="single"/>
        </w:rPr>
      </w:pPr>
    </w:p>
    <w:p w14:paraId="6D69EA9F" w14:textId="74045A8E" w:rsidR="000F34D6" w:rsidRPr="00852230" w:rsidRDefault="00925E08" w:rsidP="00852230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After looking at data for counting </w:t>
      </w:r>
      <w:r w:rsidR="00C3221A">
        <w:rPr>
          <w:sz w:val="24"/>
          <w:szCs w:val="24"/>
        </w:rPr>
        <w:t>confirmed, death</w:t>
      </w:r>
      <w:r>
        <w:rPr>
          <w:sz w:val="24"/>
          <w:szCs w:val="24"/>
        </w:rPr>
        <w:t xml:space="preserve"> cases country</w:t>
      </w:r>
      <w:r w:rsidR="009B61D0">
        <w:rPr>
          <w:sz w:val="24"/>
          <w:szCs w:val="24"/>
        </w:rPr>
        <w:t>-</w:t>
      </w:r>
      <w:r>
        <w:rPr>
          <w:sz w:val="24"/>
          <w:szCs w:val="24"/>
        </w:rPr>
        <w:t>wise</w:t>
      </w:r>
      <w:r w:rsidR="009B61D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9B61D0">
        <w:rPr>
          <w:sz w:val="24"/>
          <w:szCs w:val="24"/>
        </w:rPr>
        <w:t>W</w:t>
      </w:r>
      <w:r>
        <w:rPr>
          <w:sz w:val="24"/>
          <w:szCs w:val="24"/>
        </w:rPr>
        <w:t>e observed that Nowadays U.S.A. is a</w:t>
      </w:r>
      <w:r w:rsidR="009B61D0">
        <w:rPr>
          <w:sz w:val="24"/>
          <w:szCs w:val="24"/>
        </w:rPr>
        <w:t>t a</w:t>
      </w:r>
      <w:r>
        <w:rPr>
          <w:sz w:val="24"/>
          <w:szCs w:val="24"/>
        </w:rPr>
        <w:t xml:space="preserve"> very high risk having more than </w:t>
      </w:r>
      <w:r w:rsidR="009B61D0">
        <w:rPr>
          <w:sz w:val="24"/>
          <w:szCs w:val="24"/>
        </w:rPr>
        <w:t>seven</w:t>
      </w:r>
      <w:r>
        <w:rPr>
          <w:sz w:val="24"/>
          <w:szCs w:val="24"/>
        </w:rPr>
        <w:t xml:space="preserve"> </w:t>
      </w:r>
      <w:r w:rsidR="00C3221A">
        <w:rPr>
          <w:sz w:val="24"/>
          <w:szCs w:val="24"/>
        </w:rPr>
        <w:t>lakhs</w:t>
      </w:r>
      <w:r>
        <w:rPr>
          <w:sz w:val="24"/>
          <w:szCs w:val="24"/>
        </w:rPr>
        <w:t xml:space="preserve"> of active </w:t>
      </w:r>
      <w:r w:rsidR="009B61D0">
        <w:rPr>
          <w:sz w:val="24"/>
          <w:szCs w:val="24"/>
        </w:rPr>
        <w:t>instanc</w:t>
      </w:r>
      <w:r w:rsidR="00D70908">
        <w:rPr>
          <w:sz w:val="24"/>
          <w:szCs w:val="24"/>
        </w:rPr>
        <w:t>es. And</w:t>
      </w:r>
      <w:r>
        <w:rPr>
          <w:sz w:val="24"/>
          <w:szCs w:val="24"/>
        </w:rPr>
        <w:t xml:space="preserve"> having more than 50 </w:t>
      </w:r>
      <w:r w:rsidR="00C3221A">
        <w:rPr>
          <w:sz w:val="24"/>
          <w:szCs w:val="24"/>
        </w:rPr>
        <w:t>thousand</w:t>
      </w:r>
      <w:r>
        <w:rPr>
          <w:sz w:val="24"/>
          <w:szCs w:val="24"/>
        </w:rPr>
        <w:t xml:space="preserve"> of </w:t>
      </w:r>
      <w:r w:rsidR="00C3221A">
        <w:rPr>
          <w:sz w:val="24"/>
          <w:szCs w:val="24"/>
        </w:rPr>
        <w:t>deaths.</w:t>
      </w:r>
      <w:r w:rsidR="00C3221A">
        <w:rPr>
          <w:sz w:val="24"/>
          <w:szCs w:val="24"/>
          <w:lang w:val="en-IN"/>
        </w:rPr>
        <w:t xml:space="preserve"> And</w:t>
      </w:r>
      <w:r>
        <w:rPr>
          <w:sz w:val="24"/>
          <w:szCs w:val="24"/>
          <w:lang w:val="en-IN"/>
        </w:rPr>
        <w:t xml:space="preserve"> it has become </w:t>
      </w:r>
      <w:r w:rsidR="009B61D0">
        <w:rPr>
          <w:sz w:val="24"/>
          <w:szCs w:val="24"/>
          <w:lang w:val="en-IN"/>
        </w:rPr>
        <w:t xml:space="preserve">an </w:t>
      </w:r>
      <w:r w:rsidR="00D70908">
        <w:rPr>
          <w:sz w:val="24"/>
          <w:szCs w:val="24"/>
          <w:lang w:val="en-IN"/>
        </w:rPr>
        <w:t>unsafe</w:t>
      </w:r>
      <w:r>
        <w:rPr>
          <w:sz w:val="24"/>
          <w:szCs w:val="24"/>
          <w:lang w:val="en-IN"/>
        </w:rPr>
        <w:t xml:space="preserve"> country</w:t>
      </w:r>
    </w:p>
    <w:p w14:paraId="40DEFB97" w14:textId="77D79950" w:rsidR="00852230" w:rsidRPr="00852230" w:rsidRDefault="00C3221A" w:rsidP="00852230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  <w:lang w:val="en-IN"/>
        </w:rPr>
        <w:t>So,</w:t>
      </w:r>
      <w:r w:rsidR="00633B4E">
        <w:rPr>
          <w:sz w:val="24"/>
          <w:szCs w:val="24"/>
          <w:lang w:val="en-IN"/>
        </w:rPr>
        <w:t xml:space="preserve"> our second observation was about the day</w:t>
      </w:r>
      <w:r w:rsidR="009B61D0">
        <w:rPr>
          <w:sz w:val="24"/>
          <w:szCs w:val="24"/>
          <w:lang w:val="en-IN"/>
        </w:rPr>
        <w:t>-</w:t>
      </w:r>
      <w:r w:rsidR="00633B4E">
        <w:rPr>
          <w:sz w:val="24"/>
          <w:szCs w:val="24"/>
          <w:lang w:val="en-IN"/>
        </w:rPr>
        <w:t xml:space="preserve">wise data for deaths per confirmed cases. As you can see the graph below which is </w:t>
      </w:r>
    </w:p>
    <w:p w14:paraId="6FD6AF52" w14:textId="6D7C8C57" w:rsidR="00852230" w:rsidRPr="00852230" w:rsidRDefault="00852230" w:rsidP="00C3221A">
      <w:pPr>
        <w:tabs>
          <w:tab w:val="left" w:pos="312"/>
        </w:tabs>
        <w:rPr>
          <w:sz w:val="24"/>
          <w:szCs w:val="24"/>
        </w:rPr>
      </w:pPr>
      <w:r>
        <w:rPr>
          <w:noProof/>
        </w:rPr>
        <w:drawing>
          <wp:inline distT="0" distB="0" distL="0" distR="0" wp14:anchorId="5E20E25C" wp14:editId="116BD2ED">
            <wp:extent cx="5274310" cy="45104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1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ACF4C" w14:textId="6DB3780E" w:rsidR="000F34D6" w:rsidRDefault="00C3221A">
      <w:pPr>
        <w:rPr>
          <w:sz w:val="28"/>
          <w:szCs w:val="28"/>
        </w:rPr>
      </w:pPr>
      <w:r>
        <w:rPr>
          <w:sz w:val="28"/>
          <w:szCs w:val="28"/>
        </w:rPr>
        <w:t xml:space="preserve">We can compare the data </w:t>
      </w:r>
      <w:r w:rsidR="009B61D0">
        <w:rPr>
          <w:sz w:val="28"/>
          <w:szCs w:val="28"/>
        </w:rPr>
        <w:t>from</w:t>
      </w:r>
      <w:r>
        <w:rPr>
          <w:sz w:val="28"/>
          <w:szCs w:val="28"/>
        </w:rPr>
        <w:t xml:space="preserve"> different countries with these feature</w:t>
      </w:r>
      <w:r w:rsidR="009B61D0">
        <w:rPr>
          <w:sz w:val="28"/>
          <w:szCs w:val="28"/>
        </w:rPr>
        <w:t xml:space="preserve">s. </w:t>
      </w:r>
      <w:proofErr w:type="gramStart"/>
      <w:r w:rsidR="009B61D0">
        <w:rPr>
          <w:sz w:val="28"/>
          <w:szCs w:val="28"/>
        </w:rPr>
        <w:t>I</w:t>
      </w:r>
      <w:r>
        <w:rPr>
          <w:sz w:val="28"/>
          <w:szCs w:val="28"/>
        </w:rPr>
        <w:t>ts</w:t>
      </w:r>
      <w:proofErr w:type="gramEnd"/>
      <w:r>
        <w:rPr>
          <w:sz w:val="28"/>
          <w:szCs w:val="28"/>
        </w:rPr>
        <w:t xml:space="preserve"> death/</w:t>
      </w:r>
      <w:r w:rsidR="009B61D0">
        <w:rPr>
          <w:sz w:val="28"/>
          <w:szCs w:val="28"/>
        </w:rPr>
        <w:t>uphold</w:t>
      </w:r>
      <w:r>
        <w:rPr>
          <w:sz w:val="28"/>
          <w:szCs w:val="28"/>
        </w:rPr>
        <w:t xml:space="preserve"> rate per day and what we can see is </w:t>
      </w:r>
      <w:r w:rsidR="009B61D0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graph for all the countries are showing an upward trend except </w:t>
      </w:r>
      <w:r w:rsidR="009B61D0">
        <w:rPr>
          <w:sz w:val="28"/>
          <w:szCs w:val="28"/>
        </w:rPr>
        <w:t>three</w:t>
      </w:r>
      <w:r>
        <w:rPr>
          <w:sz w:val="28"/>
          <w:szCs w:val="28"/>
        </w:rPr>
        <w:t xml:space="preserve"> countries which are South Korea, Japan and China. Now let us talk about our country</w:t>
      </w:r>
      <w:r w:rsidR="009B61D0">
        <w:rPr>
          <w:sz w:val="28"/>
          <w:szCs w:val="28"/>
        </w:rPr>
        <w:t>,</w:t>
      </w:r>
      <w:r>
        <w:rPr>
          <w:sz w:val="28"/>
          <w:szCs w:val="28"/>
        </w:rPr>
        <w:t xml:space="preserve"> which is India</w:t>
      </w:r>
      <w:r w:rsidR="009B61D0">
        <w:rPr>
          <w:sz w:val="28"/>
          <w:szCs w:val="28"/>
        </w:rPr>
        <w:t>,</w:t>
      </w:r>
      <w:r>
        <w:rPr>
          <w:sz w:val="28"/>
          <w:szCs w:val="28"/>
        </w:rPr>
        <w:t xml:space="preserve"> the graph of India is below to study the data more efficiently</w:t>
      </w:r>
      <w:r w:rsidR="009B61D0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1DCF6211" w14:textId="05B4C838" w:rsidR="000F34D6" w:rsidRDefault="000F34D6">
      <w:pPr>
        <w:rPr>
          <w:sz w:val="24"/>
          <w:szCs w:val="24"/>
        </w:rPr>
      </w:pPr>
    </w:p>
    <w:p w14:paraId="1D80E88B" w14:textId="77777777" w:rsidR="000F34D6" w:rsidRDefault="00C3221A" w:rsidP="00C3221A">
      <w:pPr>
        <w:rPr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EE907AB" wp14:editId="0ECEEF88">
            <wp:extent cx="5274310" cy="44678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6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ED190" w14:textId="77777777" w:rsidR="00C3221A" w:rsidRDefault="00C3221A" w:rsidP="00C3221A">
      <w:pPr>
        <w:rPr>
          <w:sz w:val="24"/>
          <w:szCs w:val="24"/>
          <w:lang w:val="en-IN"/>
        </w:rPr>
      </w:pPr>
    </w:p>
    <w:p w14:paraId="6BED557D" w14:textId="325FA0E3" w:rsidR="003344C8" w:rsidRDefault="003344C8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So,</w:t>
      </w:r>
      <w:r w:rsidR="00C3221A">
        <w:rPr>
          <w:rFonts w:ascii="Times New Roman" w:hAnsi="Times New Roman" w:cs="Times New Roman"/>
          <w:sz w:val="28"/>
          <w:szCs w:val="28"/>
          <w:lang w:val="en-IN"/>
        </w:rPr>
        <w:t xml:space="preserve"> for a detailed study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,</w:t>
      </w:r>
      <w:r w:rsidR="00061D7C">
        <w:rPr>
          <w:rFonts w:ascii="Times New Roman" w:hAnsi="Times New Roman" w:cs="Times New Roman"/>
          <w:sz w:val="28"/>
          <w:szCs w:val="28"/>
          <w:lang w:val="en-IN"/>
        </w:rPr>
        <w:t xml:space="preserve"> we have plotted the bar graph what we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see</w:t>
      </w:r>
      <w:r w:rsidR="00061D7C">
        <w:rPr>
          <w:rFonts w:ascii="Times New Roman" w:hAnsi="Times New Roman" w:cs="Times New Roman"/>
          <w:sz w:val="28"/>
          <w:szCs w:val="28"/>
          <w:lang w:val="en-IN"/>
        </w:rPr>
        <w:t xml:space="preserve"> here is that there is very little growth. 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T</w:t>
      </w:r>
      <w:r w:rsidR="00061D7C"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he Nazimuddin 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jamaat incident on 27/03/2020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. Five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days tremendous growth 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in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confirmed cases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were recorded.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Seven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days 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prior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, it start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ed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go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ing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upward as 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casualties</w:t>
      </w:r>
      <w:r w:rsidRPr="00034289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increased</w:t>
      </w:r>
      <w:r>
        <w:rPr>
          <w:rFonts w:ascii="Times New Roman" w:hAnsi="Times New Roman" w:cs="Times New Roman"/>
          <w:sz w:val="28"/>
          <w:szCs w:val="28"/>
          <w:lang w:val="en-IN"/>
        </w:rPr>
        <w:t>. As we can see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the people did not obey the lockdown properly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which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increased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in confirmed cases, we can see this trend after seeing the week wise data below.</w:t>
      </w:r>
    </w:p>
    <w:p w14:paraId="5F02AE1E" w14:textId="77777777" w:rsidR="003344C8" w:rsidRDefault="003344C8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18099BE7" wp14:editId="4746E910">
            <wp:extent cx="3939540" cy="46558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93B60" w14:textId="30E2ECD6" w:rsidR="003344C8" w:rsidRDefault="003344C8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Th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e data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is showing us the trend of confirmed cases in the country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. </w:t>
      </w:r>
      <w:proofErr w:type="gramStart"/>
      <w:r w:rsidR="009B61D0">
        <w:rPr>
          <w:rFonts w:ascii="Times New Roman" w:hAnsi="Times New Roman" w:cs="Times New Roman"/>
          <w:b/>
          <w:bCs/>
          <w:sz w:val="28"/>
          <w:szCs w:val="28"/>
          <w:highlight w:val="yellow"/>
          <w:u w:val="single"/>
          <w:lang w:val="en-IN"/>
        </w:rPr>
        <w:t>W</w:t>
      </w:r>
      <w:r w:rsidRPr="00277A5F">
        <w:rPr>
          <w:rFonts w:ascii="Times New Roman" w:hAnsi="Times New Roman" w:cs="Times New Roman"/>
          <w:b/>
          <w:bCs/>
          <w:sz w:val="28"/>
          <w:szCs w:val="28"/>
          <w:highlight w:val="yellow"/>
          <w:u w:val="single"/>
          <w:lang w:val="en-IN"/>
        </w:rPr>
        <w:t>e</w:t>
      </w:r>
      <w:proofErr w:type="gramEnd"/>
      <w:r w:rsidRPr="00277A5F">
        <w:rPr>
          <w:rFonts w:ascii="Times New Roman" w:hAnsi="Times New Roman" w:cs="Times New Roman"/>
          <w:b/>
          <w:bCs/>
          <w:sz w:val="28"/>
          <w:szCs w:val="28"/>
          <w:highlight w:val="yellow"/>
          <w:u w:val="single"/>
          <w:lang w:val="en-IN"/>
        </w:rPr>
        <w:t xml:space="preserve"> can see sharp growth in the data in week </w:t>
      </w:r>
      <w:r w:rsidR="009B61D0">
        <w:rPr>
          <w:rFonts w:ascii="Times New Roman" w:hAnsi="Times New Roman" w:cs="Times New Roman"/>
          <w:b/>
          <w:bCs/>
          <w:sz w:val="28"/>
          <w:szCs w:val="28"/>
          <w:highlight w:val="yellow"/>
          <w:u w:val="single"/>
          <w:lang w:val="en-IN"/>
        </w:rPr>
        <w:t>nine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Now we should see the confirmed cases of the worst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-</w:t>
      </w:r>
      <w:r>
        <w:rPr>
          <w:rFonts w:ascii="Times New Roman" w:hAnsi="Times New Roman" w:cs="Times New Roman"/>
          <w:sz w:val="28"/>
          <w:szCs w:val="28"/>
          <w:lang w:val="en-IN"/>
        </w:rPr>
        <w:t>hit country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which is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IN"/>
        </w:rPr>
        <w:t>U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</w:t>
      </w:r>
      <w:r>
        <w:rPr>
          <w:rFonts w:ascii="Times New Roman" w:hAnsi="Times New Roman" w:cs="Times New Roman"/>
          <w:sz w:val="28"/>
          <w:szCs w:val="28"/>
          <w:lang w:val="en-IN"/>
        </w:rPr>
        <w:t>S.</w:t>
      </w:r>
    </w:p>
    <w:p w14:paraId="015D255D" w14:textId="77777777" w:rsidR="003344C8" w:rsidRDefault="003344C8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47AE7044" wp14:editId="495F222D">
            <wp:extent cx="3672840" cy="45339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   </w:t>
      </w:r>
      <w:r w:rsidR="00061D7C">
        <w:rPr>
          <w:rFonts w:ascii="Times New Roman" w:hAnsi="Times New Roman" w:cs="Times New Roman"/>
          <w:sz w:val="28"/>
          <w:szCs w:val="28"/>
          <w:lang w:val="en-IN"/>
        </w:rPr>
        <w:t xml:space="preserve">  </w:t>
      </w:r>
    </w:p>
    <w:p w14:paraId="597A5F3C" w14:textId="6C32623B" w:rsidR="003344C8" w:rsidRDefault="003344C8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What we can see is the week wise confirmed cases in us were not showing a regular trend but rather </w:t>
      </w:r>
      <w:r w:rsidR="00EC1A04">
        <w:rPr>
          <w:rFonts w:ascii="Times New Roman" w:hAnsi="Times New Roman" w:cs="Times New Roman"/>
          <w:sz w:val="28"/>
          <w:szCs w:val="28"/>
          <w:lang w:val="en-IN"/>
        </w:rPr>
        <w:t xml:space="preserve">a high low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pattern</w:t>
      </w:r>
      <w:r w:rsidR="00EC1A04">
        <w:rPr>
          <w:rFonts w:ascii="Times New Roman" w:hAnsi="Times New Roman" w:cs="Times New Roman"/>
          <w:sz w:val="28"/>
          <w:szCs w:val="28"/>
          <w:lang w:val="en-IN"/>
        </w:rPr>
        <w:t>.</w:t>
      </w:r>
    </w:p>
    <w:p w14:paraId="1183CF7D" w14:textId="7AB39B17" w:rsidR="00EC1A04" w:rsidRDefault="00EC1A04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Now we should talk about the week wise deaths in countries so as we can see that here also the worst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-</w:t>
      </w:r>
      <w:r>
        <w:rPr>
          <w:rFonts w:ascii="Times New Roman" w:hAnsi="Times New Roman" w:cs="Times New Roman"/>
          <w:sz w:val="28"/>
          <w:szCs w:val="28"/>
          <w:lang w:val="en-IN"/>
        </w:rPr>
        <w:t>hit country i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IN"/>
        </w:rPr>
        <w:t>U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S. Let us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know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the data for it. </w:t>
      </w:r>
    </w:p>
    <w:p w14:paraId="7A7BB776" w14:textId="77777777" w:rsidR="003344C8" w:rsidRDefault="003344C8" w:rsidP="00C3221A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07C9529B" w14:textId="77777777" w:rsidR="00E50DF3" w:rsidRDefault="00EC1A04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1124B8AD" wp14:editId="07CDAB12">
            <wp:extent cx="3558540" cy="459486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114AC" w14:textId="77777777" w:rsidR="00E50DF3" w:rsidRDefault="00E50DF3" w:rsidP="00C3221A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2DEC6E9A" w14:textId="2242F9CD" w:rsidR="00E50DF3" w:rsidRDefault="00277A5F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What we see in the above data is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 xml:space="preserve">that </w:t>
      </w:r>
      <w:r>
        <w:rPr>
          <w:rFonts w:ascii="Times New Roman" w:hAnsi="Times New Roman" w:cs="Times New Roman"/>
          <w:sz w:val="28"/>
          <w:szCs w:val="28"/>
          <w:lang w:val="en-IN"/>
        </w:rPr>
        <w:t>the deaths are more than any other country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 T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he rate by which it is going up is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 xml:space="preserve">a </w:t>
      </w:r>
      <w:r>
        <w:rPr>
          <w:rFonts w:ascii="Times New Roman" w:hAnsi="Times New Roman" w:cs="Times New Roman"/>
          <w:sz w:val="28"/>
          <w:szCs w:val="28"/>
          <w:lang w:val="en-IN"/>
        </w:rPr>
        <w:t>very alarming one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 The critical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277A5F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>observation which we can take out is that in us</w:t>
      </w:r>
      <w:r w:rsidR="009B61D0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>,</w:t>
      </w:r>
      <w:r w:rsidRPr="00277A5F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 xml:space="preserve"> the patients in the age group of 45-85 are highest</w:t>
      </w:r>
      <w:r w:rsidR="009B61D0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>,</w:t>
      </w:r>
      <w:r w:rsidRPr="00277A5F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 xml:space="preserve"> which is causing the death to be more</w:t>
      </w:r>
      <w:r w:rsidR="009B61D0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>. O</w:t>
      </w:r>
      <w:r w:rsidRPr="00277A5F">
        <w:rPr>
          <w:rFonts w:ascii="Times New Roman" w:hAnsi="Times New Roman" w:cs="Times New Roman"/>
          <w:b/>
          <w:bCs/>
          <w:sz w:val="28"/>
          <w:szCs w:val="28"/>
          <w:highlight w:val="red"/>
          <w:u w:val="single"/>
          <w:lang w:val="en-IN"/>
        </w:rPr>
        <w:t>ne more observation we get is the immunity of the people in the west is much lower than in the east</w:t>
      </w:r>
      <w:r w:rsidRPr="00277A5F">
        <w:rPr>
          <w:rFonts w:ascii="Times New Roman" w:hAnsi="Times New Roman" w:cs="Times New Roman"/>
          <w:b/>
          <w:bCs/>
          <w:sz w:val="28"/>
          <w:szCs w:val="28"/>
          <w:highlight w:val="red"/>
          <w:lang w:val="en-IN"/>
        </w:rPr>
        <w:t>.</w:t>
      </w:r>
      <w:r w:rsidRPr="00277A5F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>That is why it is said not to eat packed food.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E50DF3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</w:p>
    <w:p w14:paraId="75EE9959" w14:textId="77777777" w:rsidR="00277A5F" w:rsidRDefault="00277A5F" w:rsidP="00C3221A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6A8983D3" w14:textId="77777777" w:rsidR="00277A5F" w:rsidRDefault="00277A5F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Now we are talking about the data of India we should take a look below </w:t>
      </w:r>
    </w:p>
    <w:p w14:paraId="630985A9" w14:textId="77777777" w:rsidR="00277A5F" w:rsidRDefault="00277A5F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528C9C2F" wp14:editId="3B9FDD9E">
            <wp:extent cx="4053840" cy="482346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482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5862" w14:textId="4D1B4CFB" w:rsidR="00277A5F" w:rsidRDefault="00277A5F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What we can see here is </w:t>
      </w:r>
      <w:r w:rsidRPr="00277A5F">
        <w:rPr>
          <w:rFonts w:ascii="Times New Roman" w:hAnsi="Times New Roman" w:cs="Times New Roman"/>
          <w:b/>
          <w:bCs/>
          <w:sz w:val="28"/>
          <w:szCs w:val="28"/>
          <w:lang w:val="en-IN"/>
        </w:rPr>
        <w:t>the data trends show us that death in India is pretty low and not only India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>,</w:t>
      </w:r>
      <w:r w:rsidRPr="00277A5F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but 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the </w:t>
      </w:r>
      <w:r w:rsidRPr="00277A5F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same is for 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>J</w:t>
      </w:r>
      <w:r w:rsidRPr="00277A5F">
        <w:rPr>
          <w:rFonts w:ascii="Times New Roman" w:hAnsi="Times New Roman" w:cs="Times New Roman"/>
          <w:b/>
          <w:bCs/>
          <w:sz w:val="28"/>
          <w:szCs w:val="28"/>
          <w:lang w:val="en-IN"/>
        </w:rPr>
        <w:t>apan and South Korea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>.</w:t>
      </w:r>
      <w:r w:rsidRPr="00277A5F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(**</w:t>
      </w:r>
      <w:r w:rsidRPr="00277A5F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we </w:t>
      </w:r>
      <w:r w:rsidR="009B61D0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do not include</w:t>
      </w:r>
      <w:r w:rsidRPr="00277A5F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china as the data provided by Chinese media are questionable</w:t>
      </w:r>
      <w:r w:rsidRPr="00277A5F">
        <w:rPr>
          <w:rFonts w:ascii="Times New Roman" w:hAnsi="Times New Roman" w:cs="Times New Roman"/>
          <w:b/>
          <w:bCs/>
          <w:sz w:val="28"/>
          <w:szCs w:val="28"/>
          <w:lang w:val="en-IN"/>
        </w:rPr>
        <w:t>**)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. What we can conclude from this week wise death data is 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>the death depends on the age group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>. I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mmunity of the person and the Asian continent </w:t>
      </w:r>
      <w:r w:rsidR="00172C2B">
        <w:rPr>
          <w:rFonts w:ascii="Times New Roman" w:hAnsi="Times New Roman" w:cs="Times New Roman"/>
          <w:b/>
          <w:bCs/>
          <w:sz w:val="28"/>
          <w:szCs w:val="28"/>
          <w:lang w:val="en-IN"/>
        </w:rPr>
        <w:t>has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register</w:t>
      </w:r>
      <w:r w:rsidR="00172C2B">
        <w:rPr>
          <w:rFonts w:ascii="Times New Roman" w:hAnsi="Times New Roman" w:cs="Times New Roman"/>
          <w:b/>
          <w:bCs/>
          <w:sz w:val="28"/>
          <w:szCs w:val="28"/>
          <w:lang w:val="en-IN"/>
        </w:rPr>
        <w:t>ed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a 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low number of 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>casualties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because of the high immunity power and having a large number of cases in the age between 15-25.</w:t>
      </w:r>
      <w:r w:rsidR="00172C2B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Some countries in Europe are also handling the problem very well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>,</w:t>
      </w:r>
      <w:r w:rsidR="00172C2B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namely </w:t>
      </w:r>
      <w:r w:rsidR="009D5CAE">
        <w:rPr>
          <w:rFonts w:ascii="Times New Roman" w:hAnsi="Times New Roman" w:cs="Times New Roman"/>
          <w:b/>
          <w:bCs/>
          <w:sz w:val="28"/>
          <w:szCs w:val="28"/>
          <w:lang w:val="en-IN"/>
        </w:rPr>
        <w:t>France and</w:t>
      </w:r>
      <w:r w:rsidR="00172C2B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Germany.</w:t>
      </w:r>
      <w:r w:rsidR="003225E1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</w:p>
    <w:p w14:paraId="3682582E" w14:textId="77777777" w:rsidR="003225E1" w:rsidRDefault="003225E1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0BA7CA10" w14:textId="77777777" w:rsidR="003225E1" w:rsidRDefault="003225E1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6B05C618" w14:textId="3D7AEF0E" w:rsidR="00034289" w:rsidRDefault="00034289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We are now going to talk about the graphical data of Recovered cases in India, Japan, South Korea, </w:t>
      </w:r>
      <w:r w:rsidR="009B61D0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the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>US, Germany, Belgium, Italy and Spain.</w:t>
      </w:r>
    </w:p>
    <w:p w14:paraId="65AE887F" w14:textId="518674DA" w:rsidR="00034289" w:rsidRDefault="00034289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54D4E78C" w14:textId="142CD01E" w:rsidR="00034289" w:rsidRDefault="00034289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17D98E87" w14:textId="77777777" w:rsidR="00034289" w:rsidRDefault="00034289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  </w:t>
      </w:r>
    </w:p>
    <w:p w14:paraId="50BCD0C0" w14:textId="77777777" w:rsidR="006B1E8F" w:rsidRDefault="006B1E8F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442B58CB" wp14:editId="2336D783">
            <wp:extent cx="5274310" cy="44850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85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0318F" w14:textId="77777777" w:rsidR="006B1E8F" w:rsidRDefault="006B1E8F" w:rsidP="00C3221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5BDE739D" w14:textId="42D91DCA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We can see here that the recovered patients are growing everywhere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 However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the rate with which countries are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improv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ing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is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more in 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>Europea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countries.</w:t>
      </w:r>
    </w:p>
    <w:p w14:paraId="4D2F1833" w14:textId="6BEB5FAE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Below is the calculated recovery rate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>*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of some countries:</w:t>
      </w:r>
    </w:p>
    <w:p w14:paraId="44D29039" w14:textId="68C79318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U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S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: 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>2.17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 xml:space="preserve"> recoveries per death</w:t>
      </w:r>
    </w:p>
    <w:p w14:paraId="78A60E93" w14:textId="0909A624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SPAIN: 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>4.71</w:t>
      </w:r>
    </w:p>
    <w:p w14:paraId="45C39A50" w14:textId="16634E08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ITALY: 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>2.39</w:t>
      </w:r>
    </w:p>
    <w:p w14:paraId="50F6CDAC" w14:textId="10C19759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GERMANY: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>18.68</w:t>
      </w:r>
    </w:p>
    <w:p w14:paraId="71C77EA5" w14:textId="0F33F0F6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SOUTH KOREA: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>36.020</w:t>
      </w:r>
    </w:p>
    <w:p w14:paraId="62A96497" w14:textId="77777777" w:rsidR="00172C2B" w:rsidRDefault="00172C2B" w:rsidP="00C3221A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114BD9D2" w14:textId="14B3EAEC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lastRenderedPageBreak/>
        <w:t>JAPAN: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>4.6*</w:t>
      </w:r>
    </w:p>
    <w:p w14:paraId="11B9AC5D" w14:textId="5A795E90" w:rsidR="00172C2B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INDIA:</w:t>
      </w:r>
      <w:r w:rsidR="00172C2B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>7.19*</w:t>
      </w:r>
    </w:p>
    <w:p w14:paraId="2EE3EF8B" w14:textId="374ADDD2" w:rsidR="00A42D99" w:rsidRDefault="00172C2B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BELGIUM:</w:t>
      </w:r>
      <w:r w:rsidR="009D5CAE">
        <w:rPr>
          <w:rFonts w:ascii="Times New Roman" w:hAnsi="Times New Roman" w:cs="Times New Roman"/>
          <w:sz w:val="28"/>
          <w:szCs w:val="28"/>
          <w:lang w:val="en-IN"/>
        </w:rPr>
        <w:t xml:space="preserve"> 1.54</w:t>
      </w:r>
    </w:p>
    <w:p w14:paraId="12250B0F" w14:textId="28387007" w:rsidR="00172C2B" w:rsidRDefault="009D5CAE" w:rsidP="00C3221A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The countries with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 xml:space="preserve">a </w:t>
      </w:r>
      <w:r>
        <w:rPr>
          <w:rFonts w:ascii="Times New Roman" w:hAnsi="Times New Roman" w:cs="Times New Roman"/>
          <w:sz w:val="28"/>
          <w:szCs w:val="28"/>
          <w:lang w:val="en-IN"/>
        </w:rPr>
        <w:t>higher number of active cases are hard to predict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 Still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the low recovery rate of countries like Spain, Belgium, Italy, and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IN"/>
        </w:rPr>
        <w:t>U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S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IN"/>
        </w:rPr>
        <w:t>is</w:t>
      </w:r>
      <w:proofErr w:type="gramEnd"/>
      <w:r>
        <w:rPr>
          <w:rFonts w:ascii="Times New Roman" w:hAnsi="Times New Roman" w:cs="Times New Roman"/>
          <w:sz w:val="28"/>
          <w:szCs w:val="28"/>
          <w:lang w:val="en-IN"/>
        </w:rPr>
        <w:t xml:space="preserve"> showing us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T</w:t>
      </w:r>
      <w:r>
        <w:rPr>
          <w:rFonts w:ascii="Times New Roman" w:hAnsi="Times New Roman" w:cs="Times New Roman"/>
          <w:sz w:val="28"/>
          <w:szCs w:val="28"/>
          <w:lang w:val="en-IN"/>
        </w:rPr>
        <w:t>hat we need to invest more in developing our health care than to prepare weapons for war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NOW WE SHOULD UNDERSTAND THAT WE CANT KILL A VIRUS BY NUCLEAR WEAPON.</w:t>
      </w:r>
    </w:p>
    <w:p w14:paraId="4CD6BA87" w14:textId="0EB9CC2C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If we see the continent wise break up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then the rank would be:</w:t>
      </w:r>
    </w:p>
    <w:p w14:paraId="08CCC48D" w14:textId="03F1397F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1. NORTH AMERICA</w:t>
      </w:r>
    </w:p>
    <w:p w14:paraId="5837794E" w14:textId="1F358E9A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2. EUROPE</w:t>
      </w:r>
    </w:p>
    <w:p w14:paraId="64AC78B1" w14:textId="5FE77AC2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3. ASIA</w:t>
      </w:r>
    </w:p>
    <w:p w14:paraId="4E5D47C2" w14:textId="0C396570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4. SOUTH AMERICA</w:t>
      </w:r>
    </w:p>
    <w:p w14:paraId="10F51FC1" w14:textId="69A92E27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5. AUSTRALIA AND OCEANIA </w:t>
      </w:r>
    </w:p>
    <w:p w14:paraId="1A5C7366" w14:textId="24131992" w:rsid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6. AFRICA </w:t>
      </w:r>
    </w:p>
    <w:p w14:paraId="6B25F537" w14:textId="5B06CC01" w:rsidR="001944E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The trend which will amaze us is that the epicentre of the pandemic was Asia and still it is in 3</w:t>
      </w:r>
      <w:r w:rsidRPr="009D5CAE">
        <w:rPr>
          <w:rFonts w:ascii="Times New Roman" w:hAnsi="Times New Roman" w:cs="Times New Roman"/>
          <w:sz w:val="28"/>
          <w:szCs w:val="28"/>
          <w:vertAlign w:val="superscript"/>
          <w:lang w:val="en-IN"/>
        </w:rPr>
        <w:t>rd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place. As it is </w:t>
      </w:r>
      <w:r w:rsidR="001944EE">
        <w:rPr>
          <w:rFonts w:ascii="Times New Roman" w:hAnsi="Times New Roman" w:cs="Times New Roman"/>
          <w:sz w:val="28"/>
          <w:szCs w:val="28"/>
          <w:lang w:val="en-IN"/>
        </w:rPr>
        <w:t>a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airborne disease. It should spread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mai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ly in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developing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countries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,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but </w:t>
      </w:r>
      <w:r w:rsidR="001944EE">
        <w:rPr>
          <w:rFonts w:ascii="Times New Roman" w:hAnsi="Times New Roman" w:cs="Times New Roman"/>
          <w:sz w:val="28"/>
          <w:szCs w:val="28"/>
          <w:lang w:val="en-IN"/>
        </w:rPr>
        <w:t xml:space="preserve">Africa is still in the last this shows us that the continent which </w:t>
      </w:r>
      <w:r w:rsidR="009B61D0">
        <w:rPr>
          <w:rFonts w:ascii="Times New Roman" w:hAnsi="Times New Roman" w:cs="Times New Roman"/>
          <w:sz w:val="28"/>
          <w:szCs w:val="28"/>
          <w:lang w:val="en-IN"/>
        </w:rPr>
        <w:t>is</w:t>
      </w:r>
      <w:r w:rsidR="001944EE">
        <w:rPr>
          <w:rFonts w:ascii="Times New Roman" w:hAnsi="Times New Roman" w:cs="Times New Roman"/>
          <w:sz w:val="28"/>
          <w:szCs w:val="28"/>
          <w:lang w:val="en-IN"/>
        </w:rPr>
        <w:t xml:space="preserve"> densely populated are more affected by it.</w:t>
      </w:r>
    </w:p>
    <w:p w14:paraId="6FE3275E" w14:textId="1B96F6B2" w:rsidR="001944EE" w:rsidRDefault="001944E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So, these were the observation we found out from the data study.</w:t>
      </w:r>
    </w:p>
    <w:p w14:paraId="0BC8B9ED" w14:textId="664B2060" w:rsidR="009D5CAE" w:rsidRPr="009D5CAE" w:rsidRDefault="009D5CAE" w:rsidP="00C3221A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</w:p>
    <w:p w14:paraId="37DD5A88" w14:textId="77777777" w:rsidR="00A42D99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37F1D648" w14:textId="22C042E2" w:rsidR="00A42D99" w:rsidRPr="006B1E8F" w:rsidRDefault="00A42D99" w:rsidP="00C3221A">
      <w:pPr>
        <w:rPr>
          <w:rFonts w:ascii="Times New Roman" w:hAnsi="Times New Roman" w:cs="Times New Roman"/>
          <w:sz w:val="28"/>
          <w:szCs w:val="28"/>
          <w:lang w:val="en-IN"/>
        </w:rPr>
        <w:sectPr w:rsidR="00A42D99" w:rsidRPr="006B1E8F">
          <w:pgSz w:w="11906" w:h="16838"/>
          <w:pgMar w:top="1440" w:right="1800" w:bottom="1440" w:left="1800" w:header="720" w:footer="720" w:gutter="0"/>
          <w:cols w:space="720"/>
          <w:docGrid w:linePitch="360"/>
        </w:sectPr>
      </w:pPr>
    </w:p>
    <w:p w14:paraId="53B65329" w14:textId="77777777" w:rsidR="000F34D6" w:rsidRDefault="000F34D6">
      <w:pPr>
        <w:rPr>
          <w:sz w:val="24"/>
          <w:szCs w:val="24"/>
        </w:rPr>
      </w:pPr>
    </w:p>
    <w:p w14:paraId="14A11EEB" w14:textId="77777777" w:rsidR="000F34D6" w:rsidRDefault="000F34D6">
      <w:pPr>
        <w:rPr>
          <w:sz w:val="24"/>
          <w:szCs w:val="24"/>
        </w:rPr>
      </w:pPr>
    </w:p>
    <w:p w14:paraId="042BDABE" w14:textId="0E63A132" w:rsidR="000F34D6" w:rsidRDefault="00925E08">
      <w:pPr>
        <w:rPr>
          <w:b/>
          <w:bCs/>
          <w:sz w:val="28"/>
          <w:szCs w:val="28"/>
          <w:u w:val="single"/>
        </w:rPr>
      </w:pPr>
      <w:r>
        <w:rPr>
          <w:sz w:val="40"/>
          <w:szCs w:val="40"/>
        </w:rPr>
        <w:t xml:space="preserve"> </w:t>
      </w:r>
      <w:r>
        <w:rPr>
          <w:b/>
          <w:bCs/>
          <w:sz w:val="28"/>
          <w:szCs w:val="28"/>
          <w:u w:val="single"/>
        </w:rPr>
        <w:t xml:space="preserve"> Data files and </w:t>
      </w:r>
      <w:r w:rsidR="003344C8">
        <w:rPr>
          <w:b/>
          <w:bCs/>
          <w:sz w:val="28"/>
          <w:szCs w:val="28"/>
          <w:u w:val="single"/>
        </w:rPr>
        <w:t>references: -</w:t>
      </w:r>
    </w:p>
    <w:p w14:paraId="2173556F" w14:textId="77777777" w:rsidR="000F34D6" w:rsidRDefault="000F34D6">
      <w:pPr>
        <w:rPr>
          <w:b/>
          <w:bCs/>
          <w:sz w:val="28"/>
          <w:szCs w:val="28"/>
          <w:u w:val="single"/>
        </w:rPr>
      </w:pPr>
    </w:p>
    <w:p w14:paraId="60A155D2" w14:textId="77777777" w:rsidR="000F34D6" w:rsidRDefault="00925E0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covered time series: </w:t>
      </w:r>
      <w:hyperlink r:id="rId17" w:history="1">
        <w:r>
          <w:rPr>
            <w:rStyle w:val="FollowedHyperlink"/>
            <w:rFonts w:ascii="SimSun" w:eastAsia="SimSun" w:hAnsi="SimSun" w:cs="SimSun"/>
            <w:sz w:val="24"/>
            <w:szCs w:val="24"/>
          </w:rPr>
          <w:t>https://github.com/CSSEGISandData/COVID-19/blob/master/csse_covid_19_data/csse_covid_19_time_series/time_series_covid19_recovered_global.csv</w:t>
        </w:r>
      </w:hyperlink>
    </w:p>
    <w:p w14:paraId="2866329B" w14:textId="77777777" w:rsidR="000F34D6" w:rsidRDefault="000F34D6">
      <w:pPr>
        <w:rPr>
          <w:sz w:val="24"/>
          <w:szCs w:val="24"/>
        </w:rPr>
      </w:pPr>
    </w:p>
    <w:p w14:paraId="73B02B90" w14:textId="77777777" w:rsidR="000F34D6" w:rsidRDefault="000F34D6">
      <w:pPr>
        <w:rPr>
          <w:sz w:val="24"/>
          <w:szCs w:val="24"/>
        </w:rPr>
      </w:pPr>
    </w:p>
    <w:p w14:paraId="4884298D" w14:textId="77777777" w:rsidR="000F34D6" w:rsidRDefault="00925E0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death time series: </w:t>
      </w:r>
      <w:hyperlink r:id="rId18" w:history="1">
        <w:r>
          <w:rPr>
            <w:rStyle w:val="FollowedHyperlink"/>
            <w:sz w:val="24"/>
            <w:szCs w:val="24"/>
          </w:rPr>
          <w:t>https://github.com/CSSEGISandData/COVID-19/blob/master/csse_covid_19_data/csse_covid_19_time_series/time_series_covid19_deaths_global.csv</w:t>
        </w:r>
      </w:hyperlink>
    </w:p>
    <w:p w14:paraId="113AD1FA" w14:textId="77777777" w:rsidR="000F34D6" w:rsidRDefault="000F34D6">
      <w:pPr>
        <w:rPr>
          <w:sz w:val="24"/>
          <w:szCs w:val="24"/>
        </w:rPr>
      </w:pPr>
    </w:p>
    <w:p w14:paraId="18962FCD" w14:textId="77777777" w:rsidR="000F34D6" w:rsidRDefault="000F34D6">
      <w:pPr>
        <w:rPr>
          <w:sz w:val="24"/>
          <w:szCs w:val="24"/>
        </w:rPr>
      </w:pPr>
    </w:p>
    <w:p w14:paraId="54B485FE" w14:textId="77777777" w:rsidR="000F34D6" w:rsidRDefault="00925E0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onfirmed time data: </w:t>
      </w:r>
      <w:hyperlink r:id="rId19" w:history="1">
        <w:r>
          <w:rPr>
            <w:rStyle w:val="FollowedHyperlink"/>
            <w:sz w:val="24"/>
            <w:szCs w:val="24"/>
          </w:rPr>
          <w:t>https://github.com/CSSEGISandData/COVID-19/blob/master/csse_covid_19_data/csse_covid_19_time_series/time_series_covid19_confirmed_global.csv</w:t>
        </w:r>
      </w:hyperlink>
    </w:p>
    <w:p w14:paraId="2C8535CB" w14:textId="77777777" w:rsidR="000F34D6" w:rsidRDefault="000F34D6">
      <w:pPr>
        <w:rPr>
          <w:sz w:val="24"/>
          <w:szCs w:val="24"/>
        </w:rPr>
      </w:pPr>
    </w:p>
    <w:p w14:paraId="0D6D8264" w14:textId="77777777" w:rsidR="000F34D6" w:rsidRDefault="000F34D6">
      <w:pPr>
        <w:rPr>
          <w:sz w:val="24"/>
          <w:szCs w:val="24"/>
        </w:rPr>
      </w:pPr>
    </w:p>
    <w:p w14:paraId="3D300168" w14:textId="77777777" w:rsidR="000F34D6" w:rsidRDefault="00925E08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 Count: </w:t>
      </w:r>
      <w:hyperlink r:id="rId20" w:history="1">
        <w:r>
          <w:rPr>
            <w:rStyle w:val="FollowedHyperlink"/>
            <w:sz w:val="24"/>
            <w:szCs w:val="24"/>
          </w:rPr>
          <w:t>https://www.worldometers.info/coronavirus</w:t>
        </w:r>
      </w:hyperlink>
      <w:r>
        <w:rPr>
          <w:sz w:val="24"/>
          <w:szCs w:val="24"/>
        </w:rPr>
        <w:t xml:space="preserve"> </w:t>
      </w:r>
    </w:p>
    <w:p w14:paraId="00430440" w14:textId="5855A9F7" w:rsidR="000F34D6" w:rsidRDefault="00925E08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Data types or data structures </w:t>
      </w:r>
      <w:r w:rsidR="003225E1">
        <w:rPr>
          <w:b/>
          <w:bCs/>
          <w:sz w:val="28"/>
          <w:szCs w:val="28"/>
          <w:u w:val="single"/>
        </w:rPr>
        <w:t>used: -</w:t>
      </w:r>
    </w:p>
    <w:p w14:paraId="2606AE18" w14:textId="77777777" w:rsidR="000F34D6" w:rsidRDefault="000F34D6">
      <w:pPr>
        <w:rPr>
          <w:b/>
          <w:bCs/>
          <w:sz w:val="40"/>
          <w:szCs w:val="40"/>
          <w:u w:val="single"/>
        </w:rPr>
      </w:pPr>
    </w:p>
    <w:p w14:paraId="695193F4" w14:textId="6911442C" w:rsidR="000F34D6" w:rsidRDefault="009B61D0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L</w:t>
      </w:r>
      <w:r w:rsidR="00925E08">
        <w:rPr>
          <w:sz w:val="24"/>
          <w:szCs w:val="24"/>
        </w:rPr>
        <w:t>ist.</w:t>
      </w:r>
    </w:p>
    <w:p w14:paraId="79A5D992" w14:textId="77777777" w:rsidR="000F34D6" w:rsidRDefault="00925E08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trings</w:t>
      </w:r>
    </w:p>
    <w:p w14:paraId="6A989F63" w14:textId="77777777" w:rsidR="000F34D6" w:rsidRDefault="00925E08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Excel file</w:t>
      </w:r>
    </w:p>
    <w:p w14:paraId="454480E6" w14:textId="501226D0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>We have also used b</w:t>
      </w:r>
      <w:r w:rsidR="00D70908">
        <w:rPr>
          <w:sz w:val="24"/>
          <w:szCs w:val="24"/>
        </w:rPr>
        <w:t>s4</w:t>
      </w:r>
      <w:r>
        <w:rPr>
          <w:sz w:val="24"/>
          <w:szCs w:val="24"/>
        </w:rPr>
        <w:t xml:space="preserve"> for web </w:t>
      </w:r>
      <w:r w:rsidR="003225E1">
        <w:rPr>
          <w:sz w:val="24"/>
          <w:szCs w:val="24"/>
        </w:rPr>
        <w:t>scrapping,</w:t>
      </w:r>
      <w:r w:rsidR="00D70908">
        <w:rPr>
          <w:sz w:val="24"/>
          <w:szCs w:val="24"/>
        </w:rPr>
        <w:t xml:space="preserve"> </w:t>
      </w:r>
      <w:proofErr w:type="spellStart"/>
      <w:r w:rsidR="009B61D0">
        <w:rPr>
          <w:sz w:val="24"/>
          <w:szCs w:val="24"/>
        </w:rPr>
        <w:t>T</w:t>
      </w:r>
      <w:r>
        <w:rPr>
          <w:sz w:val="24"/>
          <w:szCs w:val="24"/>
        </w:rPr>
        <w:t>kinter</w:t>
      </w:r>
      <w:proofErr w:type="spellEnd"/>
      <w:r>
        <w:rPr>
          <w:sz w:val="24"/>
          <w:szCs w:val="24"/>
        </w:rPr>
        <w:t xml:space="preserve"> for graphics and also </w:t>
      </w:r>
      <w:proofErr w:type="spellStart"/>
      <w:r>
        <w:rPr>
          <w:sz w:val="24"/>
          <w:szCs w:val="24"/>
        </w:rPr>
        <w:t>matplot</w:t>
      </w:r>
      <w:proofErr w:type="spellEnd"/>
      <w:r w:rsidR="00D70908">
        <w:rPr>
          <w:sz w:val="24"/>
          <w:szCs w:val="24"/>
        </w:rPr>
        <w:t xml:space="preserve"> </w:t>
      </w:r>
      <w:r>
        <w:rPr>
          <w:sz w:val="24"/>
          <w:szCs w:val="24"/>
        </w:rPr>
        <w:t>library for graphs</w:t>
      </w:r>
      <w:r w:rsidR="00D70908">
        <w:rPr>
          <w:sz w:val="24"/>
          <w:szCs w:val="24"/>
        </w:rPr>
        <w:t xml:space="preserve">, </w:t>
      </w:r>
      <w:proofErr w:type="spellStart"/>
      <w:r w:rsidR="00D70908">
        <w:rPr>
          <w:sz w:val="24"/>
          <w:szCs w:val="24"/>
        </w:rPr>
        <w:t>xlrd</w:t>
      </w:r>
      <w:proofErr w:type="spellEnd"/>
      <w:r w:rsidR="00D70908">
        <w:rPr>
          <w:sz w:val="24"/>
          <w:szCs w:val="24"/>
        </w:rPr>
        <w:t xml:space="preserve">, </w:t>
      </w:r>
      <w:proofErr w:type="spellStart"/>
      <w:r w:rsidR="00D70908">
        <w:rPr>
          <w:sz w:val="24"/>
          <w:szCs w:val="24"/>
        </w:rPr>
        <w:t>openplyx</w:t>
      </w:r>
      <w:proofErr w:type="spellEnd"/>
      <w:r w:rsidR="00D70908">
        <w:rPr>
          <w:sz w:val="24"/>
          <w:szCs w:val="24"/>
        </w:rPr>
        <w:t xml:space="preserve">, </w:t>
      </w:r>
      <w:proofErr w:type="spellStart"/>
      <w:r w:rsidR="00D70908">
        <w:rPr>
          <w:sz w:val="24"/>
          <w:szCs w:val="24"/>
        </w:rPr>
        <w:t>xlwt</w:t>
      </w:r>
      <w:proofErr w:type="spellEnd"/>
      <w:r w:rsidR="00D70908">
        <w:rPr>
          <w:sz w:val="24"/>
          <w:szCs w:val="24"/>
        </w:rPr>
        <w:t xml:space="preserve"> for working in excel sheets.</w:t>
      </w:r>
    </w:p>
    <w:p w14:paraId="431638B1" w14:textId="77777777" w:rsidR="00D70908" w:rsidRDefault="00D70908">
      <w:pPr>
        <w:rPr>
          <w:b/>
          <w:bCs/>
          <w:sz w:val="24"/>
          <w:szCs w:val="24"/>
          <w:u w:val="single"/>
        </w:rPr>
      </w:pPr>
    </w:p>
    <w:p w14:paraId="4C393338" w14:textId="77777777" w:rsidR="00D70908" w:rsidRDefault="00D70908">
      <w:pPr>
        <w:rPr>
          <w:b/>
          <w:bCs/>
          <w:sz w:val="28"/>
          <w:szCs w:val="28"/>
          <w:u w:val="single"/>
        </w:rPr>
      </w:pPr>
    </w:p>
    <w:p w14:paraId="3B023D10" w14:textId="77777777" w:rsidR="00D70908" w:rsidRDefault="00D70908">
      <w:pPr>
        <w:rPr>
          <w:b/>
          <w:bCs/>
          <w:sz w:val="28"/>
          <w:szCs w:val="28"/>
          <w:u w:val="single"/>
        </w:rPr>
      </w:pPr>
    </w:p>
    <w:p w14:paraId="44A9F3C3" w14:textId="4B478CFB" w:rsidR="000F34D6" w:rsidRDefault="00925E08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 xml:space="preserve">RESULT </w:t>
      </w:r>
      <w:r w:rsidR="003225E1">
        <w:rPr>
          <w:b/>
          <w:bCs/>
          <w:sz w:val="28"/>
          <w:szCs w:val="28"/>
          <w:u w:val="single"/>
        </w:rPr>
        <w:t>DESCRIPTION: -</w:t>
      </w:r>
    </w:p>
    <w:p w14:paraId="46F95A6E" w14:textId="77777777" w:rsidR="000F34D6" w:rsidRDefault="000F34D6">
      <w:pPr>
        <w:rPr>
          <w:b/>
          <w:bCs/>
          <w:sz w:val="40"/>
          <w:szCs w:val="40"/>
          <w:u w:val="single"/>
        </w:rPr>
      </w:pPr>
    </w:p>
    <w:p w14:paraId="670EF896" w14:textId="77777777" w:rsidR="000F34D6" w:rsidRDefault="00925E08">
      <w:pPr>
        <w:rPr>
          <w:sz w:val="24"/>
          <w:szCs w:val="24"/>
        </w:rPr>
      </w:pPr>
      <w:r>
        <w:rPr>
          <w:sz w:val="24"/>
          <w:szCs w:val="24"/>
        </w:rPr>
        <w:t>The following countries are at very high risk for travel:</w:t>
      </w:r>
    </w:p>
    <w:p w14:paraId="44638F66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U.S.A</w:t>
      </w:r>
    </w:p>
    <w:p w14:paraId="3A810E07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Spain</w:t>
      </w:r>
    </w:p>
    <w:p w14:paraId="0403F172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taly</w:t>
      </w:r>
    </w:p>
    <w:p w14:paraId="26526028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France </w:t>
      </w:r>
    </w:p>
    <w:p w14:paraId="413FABC8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ermany</w:t>
      </w:r>
    </w:p>
    <w:p w14:paraId="42ADFBE9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U.K</w:t>
      </w:r>
    </w:p>
    <w:p w14:paraId="27A5F4D6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Turkey</w:t>
      </w:r>
    </w:p>
    <w:p w14:paraId="24AE6B65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ran</w:t>
      </w:r>
    </w:p>
    <w:p w14:paraId="525AB744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Brazil </w:t>
      </w:r>
    </w:p>
    <w:p w14:paraId="7D3580AB" w14:textId="77777777" w:rsidR="000F34D6" w:rsidRDefault="00925E08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Belgium</w:t>
      </w:r>
    </w:p>
    <w:p w14:paraId="08961F94" w14:textId="77777777" w:rsidR="000F34D6" w:rsidRDefault="000F34D6">
      <w:pPr>
        <w:rPr>
          <w:sz w:val="24"/>
          <w:szCs w:val="24"/>
        </w:rPr>
      </w:pPr>
    </w:p>
    <w:p w14:paraId="02462332" w14:textId="20F50A4A" w:rsidR="000F34D6" w:rsidRDefault="003225E1">
      <w:pPr>
        <w:rPr>
          <w:sz w:val="24"/>
          <w:szCs w:val="24"/>
        </w:rPr>
      </w:pPr>
      <w:r>
        <w:rPr>
          <w:sz w:val="24"/>
          <w:szCs w:val="24"/>
        </w:rPr>
        <w:t>So,</w:t>
      </w:r>
      <w:r w:rsidR="00925E08">
        <w:rPr>
          <w:sz w:val="24"/>
          <w:szCs w:val="24"/>
        </w:rPr>
        <w:t xml:space="preserve"> these are </w:t>
      </w:r>
      <w:r w:rsidR="009B61D0">
        <w:rPr>
          <w:sz w:val="24"/>
          <w:szCs w:val="24"/>
        </w:rPr>
        <w:t xml:space="preserve">the </w:t>
      </w:r>
      <w:r w:rsidR="00925E08">
        <w:rPr>
          <w:sz w:val="24"/>
          <w:szCs w:val="24"/>
        </w:rPr>
        <w:t xml:space="preserve">top 10 most risky travel destination countries for internships or project work for </w:t>
      </w:r>
      <w:r w:rsidR="009B61D0">
        <w:rPr>
          <w:sz w:val="24"/>
          <w:szCs w:val="24"/>
        </w:rPr>
        <w:t xml:space="preserve">the </w:t>
      </w:r>
      <w:r w:rsidR="00925E08">
        <w:rPr>
          <w:sz w:val="24"/>
          <w:szCs w:val="24"/>
        </w:rPr>
        <w:t>next two years.</w:t>
      </w:r>
    </w:p>
    <w:p w14:paraId="57C0F201" w14:textId="77777777" w:rsidR="000F34D6" w:rsidRDefault="000F34D6">
      <w:pPr>
        <w:rPr>
          <w:sz w:val="24"/>
          <w:szCs w:val="24"/>
        </w:rPr>
      </w:pPr>
    </w:p>
    <w:p w14:paraId="2010FD17" w14:textId="3E30812A" w:rsidR="000F34D6" w:rsidRDefault="003225E1">
      <w:pPr>
        <w:rPr>
          <w:sz w:val="24"/>
          <w:szCs w:val="24"/>
        </w:rPr>
      </w:pPr>
      <w:r>
        <w:rPr>
          <w:sz w:val="24"/>
          <w:szCs w:val="24"/>
        </w:rPr>
        <w:t>So,</w:t>
      </w:r>
      <w:r w:rsidR="00925E08">
        <w:rPr>
          <w:sz w:val="24"/>
          <w:szCs w:val="24"/>
        </w:rPr>
        <w:t xml:space="preserve"> students are advi</w:t>
      </w:r>
      <w:r w:rsidR="009B61D0">
        <w:rPr>
          <w:sz w:val="24"/>
          <w:szCs w:val="24"/>
        </w:rPr>
        <w:t>sed</w:t>
      </w:r>
      <w:r w:rsidR="00925E08">
        <w:rPr>
          <w:sz w:val="24"/>
          <w:szCs w:val="24"/>
        </w:rPr>
        <w:t xml:space="preserve"> to avoid travelling to these countries</w:t>
      </w:r>
      <w:r w:rsidR="00925E08">
        <w:rPr>
          <w:sz w:val="24"/>
          <w:szCs w:val="24"/>
          <w:lang w:val="en-IN"/>
        </w:rPr>
        <w:t>.</w:t>
      </w:r>
      <w:r w:rsidR="00925E08">
        <w:rPr>
          <w:sz w:val="24"/>
          <w:szCs w:val="24"/>
        </w:rPr>
        <w:t xml:space="preserve">  </w:t>
      </w:r>
    </w:p>
    <w:p w14:paraId="46CA14FA" w14:textId="77777777" w:rsidR="000F34D6" w:rsidRDefault="000F34D6">
      <w:pPr>
        <w:rPr>
          <w:sz w:val="24"/>
          <w:szCs w:val="24"/>
        </w:rPr>
      </w:pPr>
    </w:p>
    <w:p w14:paraId="51938872" w14:textId="77777777" w:rsidR="000F34D6" w:rsidRDefault="000F34D6">
      <w:pPr>
        <w:rPr>
          <w:b/>
          <w:bCs/>
          <w:sz w:val="40"/>
          <w:szCs w:val="40"/>
          <w:u w:val="single"/>
        </w:rPr>
      </w:pPr>
    </w:p>
    <w:p w14:paraId="23E65E26" w14:textId="77777777" w:rsidR="000F34D6" w:rsidRDefault="000F34D6">
      <w:pPr>
        <w:rPr>
          <w:b/>
          <w:bCs/>
          <w:sz w:val="40"/>
          <w:szCs w:val="40"/>
          <w:u w:val="single"/>
        </w:rPr>
      </w:pPr>
    </w:p>
    <w:p w14:paraId="57B69E63" w14:textId="77777777" w:rsidR="000F34D6" w:rsidRDefault="000F34D6">
      <w:pPr>
        <w:rPr>
          <w:b/>
          <w:bCs/>
          <w:sz w:val="40"/>
          <w:szCs w:val="40"/>
          <w:u w:val="single"/>
        </w:rPr>
      </w:pPr>
    </w:p>
    <w:p w14:paraId="13E719DA" w14:textId="77777777" w:rsidR="000F34D6" w:rsidRDefault="000F34D6">
      <w:pPr>
        <w:rPr>
          <w:b/>
          <w:bCs/>
          <w:sz w:val="40"/>
          <w:szCs w:val="40"/>
          <w:u w:val="single"/>
        </w:rPr>
      </w:pPr>
    </w:p>
    <w:sectPr w:rsidR="000F34D6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8D7C39" w14:textId="77777777" w:rsidR="003F48E2" w:rsidRDefault="003F48E2" w:rsidP="00C3221A">
      <w:pPr>
        <w:spacing w:after="0" w:line="240" w:lineRule="auto"/>
      </w:pPr>
      <w:r>
        <w:separator/>
      </w:r>
    </w:p>
  </w:endnote>
  <w:endnote w:type="continuationSeparator" w:id="0">
    <w:p w14:paraId="12E6391E" w14:textId="77777777" w:rsidR="003F48E2" w:rsidRDefault="003F48E2" w:rsidP="00C32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6AF78" w14:textId="180E4CB6" w:rsidR="00172C2B" w:rsidRDefault="00172C2B">
    <w:pPr>
      <w:pStyle w:val="Footer"/>
      <w:rPr>
        <w:lang w:val="en-IN"/>
      </w:rPr>
    </w:pPr>
    <w:r>
      <w:rPr>
        <w:lang w:val="en-IN"/>
      </w:rPr>
      <w:t xml:space="preserve">*recovery rate = total number of recoveries/total number of deaths </w:t>
    </w:r>
  </w:p>
  <w:p w14:paraId="1BBAEF62" w14:textId="00BA10A4" w:rsidR="00172C2B" w:rsidRPr="00172C2B" w:rsidRDefault="00172C2B">
    <w:pPr>
      <w:pStyle w:val="Footer"/>
      <w:rPr>
        <w:lang w:val="en-IN"/>
      </w:rPr>
    </w:pPr>
    <w:r>
      <w:rPr>
        <w:lang w:val="en-IN"/>
      </w:rPr>
      <w:t>*low due to a greater number of active cas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FC9F2C" w14:textId="77777777" w:rsidR="003F48E2" w:rsidRDefault="003F48E2" w:rsidP="00C3221A">
      <w:pPr>
        <w:spacing w:after="0" w:line="240" w:lineRule="auto"/>
      </w:pPr>
      <w:r>
        <w:separator/>
      </w:r>
    </w:p>
  </w:footnote>
  <w:footnote w:type="continuationSeparator" w:id="0">
    <w:p w14:paraId="7B1AD2B6" w14:textId="77777777" w:rsidR="003F48E2" w:rsidRDefault="003F48E2" w:rsidP="00C322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3FB6E2"/>
    <w:multiLevelType w:val="singleLevel"/>
    <w:tmpl w:val="A43FB6E2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B8B68EE4"/>
    <w:multiLevelType w:val="singleLevel"/>
    <w:tmpl w:val="B8B68EE4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68B016A"/>
    <w:multiLevelType w:val="singleLevel"/>
    <w:tmpl w:val="E68B016A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F3C33D1D"/>
    <w:multiLevelType w:val="singleLevel"/>
    <w:tmpl w:val="F3C33D1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4" w15:restartNumberingAfterBreak="0">
    <w:nsid w:val="F81896F7"/>
    <w:multiLevelType w:val="singleLevel"/>
    <w:tmpl w:val="F81896F7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1BDC601C"/>
    <w:multiLevelType w:val="singleLevel"/>
    <w:tmpl w:val="1BDC601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6" w15:restartNumberingAfterBreak="0">
    <w:nsid w:val="27A2D43F"/>
    <w:multiLevelType w:val="singleLevel"/>
    <w:tmpl w:val="27A2D43F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7" w15:restartNumberingAfterBreak="0">
    <w:nsid w:val="3F5A3009"/>
    <w:multiLevelType w:val="singleLevel"/>
    <w:tmpl w:val="3F5A300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5"/>
  </w:num>
  <w:num w:numId="5">
    <w:abstractNumId w:val="1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DU1sbSwsLSwtDRQ0lEKTi0uzszPAykwrAUAwRFb3SwAAAA="/>
  </w:docVars>
  <w:rsids>
    <w:rsidRoot w:val="5F912E09"/>
    <w:rsid w:val="00034289"/>
    <w:rsid w:val="00061D7C"/>
    <w:rsid w:val="00072116"/>
    <w:rsid w:val="00077C05"/>
    <w:rsid w:val="000F34D6"/>
    <w:rsid w:val="00172C2B"/>
    <w:rsid w:val="001944EE"/>
    <w:rsid w:val="002438B1"/>
    <w:rsid w:val="00277A5F"/>
    <w:rsid w:val="003225E1"/>
    <w:rsid w:val="003344C8"/>
    <w:rsid w:val="003A5441"/>
    <w:rsid w:val="003F48E2"/>
    <w:rsid w:val="00633B4E"/>
    <w:rsid w:val="006B1E8F"/>
    <w:rsid w:val="00765106"/>
    <w:rsid w:val="00797726"/>
    <w:rsid w:val="00851621"/>
    <w:rsid w:val="00852230"/>
    <w:rsid w:val="00925E08"/>
    <w:rsid w:val="009B61D0"/>
    <w:rsid w:val="009D5CAE"/>
    <w:rsid w:val="00A42D99"/>
    <w:rsid w:val="00B740DB"/>
    <w:rsid w:val="00C3221A"/>
    <w:rsid w:val="00D56DE3"/>
    <w:rsid w:val="00D656C1"/>
    <w:rsid w:val="00D70908"/>
    <w:rsid w:val="00E3432C"/>
    <w:rsid w:val="00E50DF3"/>
    <w:rsid w:val="00EC1A04"/>
    <w:rsid w:val="00F41D3B"/>
    <w:rsid w:val="05320DA9"/>
    <w:rsid w:val="06D33386"/>
    <w:rsid w:val="1B3A1B42"/>
    <w:rsid w:val="1DE17EE2"/>
    <w:rsid w:val="26C90C46"/>
    <w:rsid w:val="290B67F0"/>
    <w:rsid w:val="2A9F6907"/>
    <w:rsid w:val="30DA651D"/>
    <w:rsid w:val="34D82BA9"/>
    <w:rsid w:val="3F276CFC"/>
    <w:rsid w:val="583A2BC5"/>
    <w:rsid w:val="5F2278BA"/>
    <w:rsid w:val="5F912E09"/>
    <w:rsid w:val="64EA25F3"/>
    <w:rsid w:val="69181558"/>
    <w:rsid w:val="6E34729C"/>
    <w:rsid w:val="7F73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EA17B7"/>
  <w15:docId w15:val="{87ED6884-C448-4EEC-BB83-A91A84F0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basedOn w:val="Normal"/>
    <w:uiPriority w:val="99"/>
    <w:rsid w:val="00D709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yperlink" Target="https://github.com/CSSEGISandData/COVID-19/blob/master/csse_covid_19_data/csse_covid_19_time_series/time_series_covid19_deaths_global.csv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github.com/CSSEGISandData/COVID-19/blob/master/csse_covid_19_data/csse_covid_19_time_series/time_series_covid19_recovered_global.csv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www.worldometers.info/coronaviru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yperlink" Target="https://github.com/CSSEGISandData/COVID-19/blob/master/csse_covid_19_data/csse_covid_19_time_series/time_series_covid19_confirmed_global.csv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B84E7EA-2F25-47FA-8938-5DD53A19C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12</Pages>
  <Words>1059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feef hasan</dc:creator>
  <cp:lastModifiedBy>yasharth</cp:lastModifiedBy>
  <cp:revision>16</cp:revision>
  <dcterms:created xsi:type="dcterms:W3CDTF">2020-04-17T14:14:00Z</dcterms:created>
  <dcterms:modified xsi:type="dcterms:W3CDTF">2020-05-0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81</vt:lpwstr>
  </property>
</Properties>
</file>